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13ed5a335f147e1de71258500d997f87a64295"/>
      <w:r>
        <w:rPr>
          <w:b/>
        </w:rPr>
        <w:t xml:space="preserve">ПРОТОКОЛ ЕЛЕКТРОННОГО АУКЦІОНУ № CLE001-UA-20220923-6421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922_10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олинська обл., м. Ковель, вул. Володимирська, 101. Оренда – приміщення 1-го поверху площею 16,20 кв.м. (В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площею 16,20 кв.м, що може бути використане під мініперукарню/стоматологічний кабінет, офіс, магазин, сервісний центр тощо.</w:t>
      </w:r>
      <w:r>
        <w:t xml:space="preserve"> </w:t>
      </w:r>
      <w:r>
        <w:t xml:space="preserve">Перегляд запропонованих приміщень за попереднім записом, в робочі дні з пн по пт з 9.00 до 17.00. 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70,91 грн, у тому числі ПДВ</w:t>
      </w:r>
      <w:r>
        <w:t xml:space="preserve"> </w:t>
      </w:r>
      <w:r>
        <w:t xml:space="preserve">261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42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2:19:54Z</dcterms:created>
  <dcterms:modified xsi:type="dcterms:W3CDTF">2024-05-06T02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